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40ADD3" w14:textId="7D6DC239" w:rsidR="00C70AED" w:rsidRDefault="00912F6A">
      <w:pPr>
        <w:rPr>
          <w:sz w:val="24"/>
          <w:szCs w:val="24"/>
        </w:rPr>
      </w:pPr>
      <w:r>
        <w:rPr>
          <w:sz w:val="24"/>
          <w:szCs w:val="24"/>
        </w:rPr>
        <w:t>Mohammed Asrar Ahmed</w:t>
      </w:r>
    </w:p>
    <w:p w14:paraId="76C10AA3" w14:textId="63F25E68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>0648317</w:t>
      </w:r>
    </w:p>
    <w:p w14:paraId="641CA9C6" w14:textId="5B9A7E1E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>Yehuda Gutstein</w:t>
      </w:r>
    </w:p>
    <w:p w14:paraId="50E53896" w14:textId="1EED01BC" w:rsidR="00912F6A" w:rsidRPr="00912F6A" w:rsidRDefault="00912F6A">
      <w:pPr>
        <w:rPr>
          <w:b/>
          <w:sz w:val="28"/>
          <w:szCs w:val="28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912F6A">
        <w:rPr>
          <w:b/>
          <w:sz w:val="28"/>
          <w:szCs w:val="28"/>
        </w:rPr>
        <w:t>Stereo Dynamic store Project</w:t>
      </w:r>
    </w:p>
    <w:p w14:paraId="05685248" w14:textId="2AB6A29C" w:rsidR="00912F6A" w:rsidRDefault="00912F6A">
      <w:pPr>
        <w:rPr>
          <w:sz w:val="24"/>
          <w:szCs w:val="24"/>
        </w:rPr>
      </w:pPr>
    </w:p>
    <w:p w14:paraId="3B8903BA" w14:textId="467F87FE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 xml:space="preserve">Homepage url: </w:t>
      </w:r>
      <w:hyperlink r:id="rId4" w:history="1">
        <w:r w:rsidRPr="00ED7EC9">
          <w:rPr>
            <w:rStyle w:val="Hyperlink"/>
            <w:sz w:val="24"/>
            <w:szCs w:val="24"/>
          </w:rPr>
          <w:t>http://homepages.neiu.edu/~makhan65/simplestore/SDHP.html</w:t>
        </w:r>
      </w:hyperlink>
    </w:p>
    <w:p w14:paraId="06DD1154" w14:textId="71595B00" w:rsidR="00912F6A" w:rsidRDefault="00912F6A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ProductInfo</w:t>
      </w:r>
      <w:proofErr w:type="spellEnd"/>
      <w:r>
        <w:rPr>
          <w:sz w:val="24"/>
          <w:szCs w:val="24"/>
        </w:rPr>
        <w:t xml:space="preserve"> url: </w:t>
      </w:r>
      <w:hyperlink r:id="rId5" w:history="1">
        <w:r w:rsidRPr="00ED7EC9">
          <w:rPr>
            <w:rStyle w:val="Hyperlink"/>
            <w:sz w:val="24"/>
            <w:szCs w:val="24"/>
          </w:rPr>
          <w:t>http://homepages.neiu.edu/~makhan65/simplestore/HeadPhoneinfo.html</w:t>
        </w:r>
      </w:hyperlink>
    </w:p>
    <w:p w14:paraId="59FABF9B" w14:textId="55F905D4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 xml:space="preserve">Cart url: </w:t>
      </w:r>
      <w:hyperlink r:id="rId6" w:history="1">
        <w:r w:rsidRPr="00ED7EC9">
          <w:rPr>
            <w:rStyle w:val="Hyperlink"/>
            <w:sz w:val="24"/>
            <w:szCs w:val="24"/>
          </w:rPr>
          <w:t>http://homepages.neiu.edu/~makhan65/simplestore/carth.html</w:t>
        </w:r>
      </w:hyperlink>
    </w:p>
    <w:p w14:paraId="221379D9" w14:textId="7D4E5751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 xml:space="preserve">Ship &amp; Pay url: </w:t>
      </w:r>
      <w:hyperlink r:id="rId7" w:history="1">
        <w:r w:rsidRPr="00ED7EC9">
          <w:rPr>
            <w:rStyle w:val="Hyperlink"/>
            <w:sz w:val="24"/>
            <w:szCs w:val="24"/>
          </w:rPr>
          <w:t>http://homepages.neiu.edu/~makhan65/simplestore/Shipping&amp;Payment.html</w:t>
        </w:r>
      </w:hyperlink>
    </w:p>
    <w:p w14:paraId="5E2D4D55" w14:textId="1EED4D31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 xml:space="preserve">About us url: </w:t>
      </w:r>
      <w:hyperlink r:id="rId8" w:history="1">
        <w:r w:rsidRPr="00ED7EC9">
          <w:rPr>
            <w:rStyle w:val="Hyperlink"/>
            <w:sz w:val="24"/>
            <w:szCs w:val="24"/>
          </w:rPr>
          <w:t>http://homepages.neiu.edu/~makhan65/simplestore/About.html</w:t>
        </w:r>
      </w:hyperlink>
    </w:p>
    <w:p w14:paraId="724C4B85" w14:textId="10B714FD" w:rsidR="00912F6A" w:rsidRDefault="00912F6A">
      <w:pPr>
        <w:rPr>
          <w:sz w:val="24"/>
          <w:szCs w:val="24"/>
        </w:rPr>
      </w:pPr>
    </w:p>
    <w:p w14:paraId="5AACECA0" w14:textId="61018146" w:rsidR="00912F6A" w:rsidRDefault="00912F6A">
      <w:pPr>
        <w:rPr>
          <w:b/>
          <w:sz w:val="24"/>
          <w:szCs w:val="24"/>
        </w:rPr>
      </w:pPr>
      <w:r w:rsidRPr="00912F6A">
        <w:rPr>
          <w:b/>
          <w:sz w:val="24"/>
          <w:szCs w:val="24"/>
        </w:rPr>
        <w:t>Homepage screenshots</w:t>
      </w:r>
    </w:p>
    <w:p w14:paraId="11C94C40" w14:textId="3D43EE31" w:rsidR="00912F6A" w:rsidRPr="00912F6A" w:rsidRDefault="00912F6A">
      <w:pPr>
        <w:rPr>
          <w:sz w:val="24"/>
          <w:szCs w:val="24"/>
        </w:rPr>
      </w:pPr>
      <w:r w:rsidRPr="00912F6A">
        <w:rPr>
          <w:sz w:val="24"/>
          <w:szCs w:val="24"/>
        </w:rPr>
        <w:t xml:space="preserve">Once you click Available now it will </w:t>
      </w:r>
      <w:r>
        <w:rPr>
          <w:sz w:val="24"/>
          <w:szCs w:val="24"/>
        </w:rPr>
        <w:t>take down the page to the products</w:t>
      </w:r>
    </w:p>
    <w:p w14:paraId="603528F4" w14:textId="4FC8CBF7" w:rsidR="00912F6A" w:rsidRDefault="00912F6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2E4AA1D" wp14:editId="7432EED6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59347" w14:textId="229099E3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>Template Sample</w:t>
      </w:r>
    </w:p>
    <w:p w14:paraId="206C5C4E" w14:textId="373ACABB" w:rsidR="00912F6A" w:rsidRDefault="00912F6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5802C7E" wp14:editId="69D1CA03">
            <wp:extent cx="5943600" cy="21666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9C48E" w14:textId="0DF9C583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>My Products</w:t>
      </w:r>
    </w:p>
    <w:p w14:paraId="6E26711F" w14:textId="2DD81E39" w:rsidR="00912F6A" w:rsidRDefault="00912F6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62C9506" wp14:editId="4E625809">
            <wp:extent cx="5943600" cy="21723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C3916" w14:textId="1EF823DB" w:rsidR="00912F6A" w:rsidRDefault="00912F6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1E83E39" wp14:editId="76C92E0A">
            <wp:extent cx="5943600" cy="19043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44387" w14:textId="40778A68" w:rsidR="00912F6A" w:rsidRPr="00912F6A" w:rsidRDefault="00912F6A">
      <w:pPr>
        <w:rPr>
          <w:b/>
          <w:sz w:val="24"/>
          <w:szCs w:val="24"/>
        </w:rPr>
      </w:pPr>
      <w:r w:rsidRPr="00912F6A">
        <w:rPr>
          <w:b/>
          <w:sz w:val="24"/>
          <w:szCs w:val="24"/>
        </w:rPr>
        <w:t>Template products</w:t>
      </w:r>
    </w:p>
    <w:p w14:paraId="450580B0" w14:textId="636C1406" w:rsidR="00912F6A" w:rsidRDefault="00912F6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490B96" wp14:editId="5923921F">
            <wp:extent cx="5943600" cy="24117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E47FB" w14:textId="44A99F0E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>Once you click any of these products it will take you to the product Info page</w:t>
      </w:r>
    </w:p>
    <w:p w14:paraId="3A47B63A" w14:textId="44D24D96" w:rsidR="00912F6A" w:rsidRDefault="00912F6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910ED3B" wp14:editId="13C6986D">
            <wp:extent cx="5943600" cy="30511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751FA" w14:textId="19F6DC97" w:rsidR="00912F6A" w:rsidRDefault="00912F6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3913D3" wp14:editId="1A3C64E1">
            <wp:extent cx="5943600" cy="18440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1A12A" w14:textId="4C66DA4A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>Template product Page</w:t>
      </w:r>
    </w:p>
    <w:p w14:paraId="20D126EC" w14:textId="1FC9D10D" w:rsidR="00912F6A" w:rsidRDefault="00912F6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389A77" wp14:editId="74133449">
            <wp:extent cx="5943600" cy="33718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5B55E" w14:textId="02ED1395" w:rsidR="00912F6A" w:rsidRDefault="00912F6A">
      <w:pPr>
        <w:rPr>
          <w:sz w:val="24"/>
          <w:szCs w:val="24"/>
        </w:rPr>
      </w:pPr>
      <w:r>
        <w:rPr>
          <w:sz w:val="24"/>
          <w:szCs w:val="24"/>
        </w:rPr>
        <w:t>When you click on the Add to cart button on the page, it takes you to the cart</w:t>
      </w:r>
    </w:p>
    <w:p w14:paraId="5C14DB1F" w14:textId="32A26317" w:rsidR="00912F6A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2220EEB" wp14:editId="7FA3312C">
            <wp:extent cx="4600575" cy="8572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037CF" w14:textId="6A6127D4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1DA96AF" wp14:editId="133EC6E6">
            <wp:extent cx="5943600" cy="30156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D00A" w14:textId="7238CA4B" w:rsidR="00FE66A0" w:rsidRDefault="00FE66A0">
      <w:pPr>
        <w:rPr>
          <w:sz w:val="24"/>
          <w:szCs w:val="24"/>
        </w:rPr>
      </w:pPr>
      <w:r>
        <w:rPr>
          <w:sz w:val="24"/>
          <w:szCs w:val="24"/>
        </w:rPr>
        <w:lastRenderedPageBreak/>
        <w:t>Once you click on proceed to payment button on the right side, it takes you to shipping and payment page.</w:t>
      </w:r>
    </w:p>
    <w:p w14:paraId="07B58E98" w14:textId="17854024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0358C76" wp14:editId="0460FAE1">
            <wp:extent cx="5943600" cy="29013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A539B" w14:textId="255C8E15" w:rsidR="00FE66A0" w:rsidRDefault="00FE66A0">
      <w:pPr>
        <w:rPr>
          <w:sz w:val="24"/>
          <w:szCs w:val="24"/>
        </w:rPr>
      </w:pPr>
      <w:r>
        <w:rPr>
          <w:sz w:val="24"/>
          <w:szCs w:val="24"/>
        </w:rPr>
        <w:t xml:space="preserve">Once you click check out, you also get a </w:t>
      </w:r>
      <w:proofErr w:type="gramStart"/>
      <w:r>
        <w:rPr>
          <w:sz w:val="24"/>
          <w:szCs w:val="24"/>
        </w:rPr>
        <w:t>pop up</w:t>
      </w:r>
      <w:proofErr w:type="gramEnd"/>
      <w:r>
        <w:rPr>
          <w:sz w:val="24"/>
          <w:szCs w:val="24"/>
        </w:rPr>
        <w:t xml:space="preserve"> message confirming your purchase</w:t>
      </w:r>
    </w:p>
    <w:p w14:paraId="6AC37E8A" w14:textId="7518229B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1CB26CB" wp14:editId="799C1D2C">
            <wp:extent cx="3124200" cy="14763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49DCD" w14:textId="565719AD" w:rsidR="00FE66A0" w:rsidRDefault="00FE66A0">
      <w:pPr>
        <w:rPr>
          <w:sz w:val="24"/>
          <w:szCs w:val="24"/>
        </w:rPr>
      </w:pPr>
      <w:r>
        <w:rPr>
          <w:sz w:val="24"/>
          <w:szCs w:val="24"/>
        </w:rPr>
        <w:t>About US page</w:t>
      </w:r>
    </w:p>
    <w:p w14:paraId="6680EE44" w14:textId="23DCD90B" w:rsidR="00FE66A0" w:rsidRDefault="00FE66A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99DA74" wp14:editId="27708CF8">
            <wp:extent cx="5943600" cy="33413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F3164" w14:textId="1721D23B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5131512" wp14:editId="0A19B42D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AD789" w14:textId="4E9030E2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42A8F6" wp14:editId="1B9F6FC9">
            <wp:extent cx="5943600" cy="11474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52131" w14:textId="2BEDC01D" w:rsidR="00FE66A0" w:rsidRDefault="00FE66A0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o access these five </w:t>
      </w:r>
      <w:proofErr w:type="gramStart"/>
      <w:r>
        <w:rPr>
          <w:sz w:val="24"/>
          <w:szCs w:val="24"/>
        </w:rPr>
        <w:t>pages</w:t>
      </w:r>
      <w:proofErr w:type="gramEnd"/>
      <w:r>
        <w:rPr>
          <w:sz w:val="24"/>
          <w:szCs w:val="24"/>
        </w:rPr>
        <w:t xml:space="preserve"> I also have a menu on the top of every page</w:t>
      </w:r>
    </w:p>
    <w:p w14:paraId="5AEFE88F" w14:textId="42694A85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C5CB5FE" wp14:editId="00B91D88">
            <wp:extent cx="5943600" cy="31750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9B9D5" w14:textId="0A6A0F42" w:rsidR="00FE66A0" w:rsidRDefault="00FE66A0">
      <w:pPr>
        <w:rPr>
          <w:sz w:val="24"/>
          <w:szCs w:val="24"/>
        </w:rPr>
      </w:pPr>
    </w:p>
    <w:p w14:paraId="3542FA83" w14:textId="0599BB78" w:rsidR="00FE66A0" w:rsidRDefault="00FE66A0">
      <w:pPr>
        <w:rPr>
          <w:sz w:val="24"/>
          <w:szCs w:val="24"/>
        </w:rPr>
      </w:pPr>
      <w:r>
        <w:rPr>
          <w:sz w:val="24"/>
          <w:szCs w:val="24"/>
        </w:rPr>
        <w:t>Java Script</w:t>
      </w:r>
    </w:p>
    <w:p w14:paraId="75B9A8B5" w14:textId="4F7312CF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21D0C50" wp14:editId="4F6E244A">
            <wp:extent cx="4543425" cy="15525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56692" w14:textId="497834D6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41DC17C" wp14:editId="04945471">
            <wp:extent cx="3467100" cy="18669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FE204" w14:textId="5DDF6F8A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BF4A575" wp14:editId="51810667">
            <wp:extent cx="5943600" cy="18097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6DDF8" w14:textId="3DE6FED4" w:rsidR="00FE66A0" w:rsidRDefault="00FE66A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E1ACB6E" wp14:editId="54FB0B22">
            <wp:extent cx="2143125" cy="6000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ADEEF" w14:textId="741662EA" w:rsidR="00FE66A0" w:rsidRPr="00912F6A" w:rsidRDefault="00FE66A0">
      <w:pPr>
        <w:rPr>
          <w:sz w:val="24"/>
          <w:szCs w:val="24"/>
        </w:rPr>
      </w:pPr>
      <w:r>
        <w:rPr>
          <w:sz w:val="24"/>
          <w:szCs w:val="24"/>
        </w:rPr>
        <w:t>And Many more in the links……..</w:t>
      </w:r>
      <w:bookmarkStart w:id="0" w:name="_GoBack"/>
      <w:bookmarkEnd w:id="0"/>
    </w:p>
    <w:sectPr w:rsidR="00FE66A0" w:rsidRPr="00912F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MzaytDQ3sTQxNLNQ0lEKTi0uzszPAykwrAUA8puLtiwAAAA="/>
  </w:docVars>
  <w:rsids>
    <w:rsidRoot w:val="00590F0F"/>
    <w:rsid w:val="00590F0F"/>
    <w:rsid w:val="00912F6A"/>
    <w:rsid w:val="00C70AED"/>
    <w:rsid w:val="00FE6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822E8"/>
  <w15:chartTrackingRefBased/>
  <w15:docId w15:val="{CF150EE3-4E6D-4625-921A-0881B5C5D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2F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2F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pages.neiu.edu/~makhan65/simplestore/About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hyperlink" Target="http://homepages.neiu.edu/~makhan65/simplestore/Shipping&amp;Payment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ettings" Target="setting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homepages.neiu.edu/~makhan65/simplestore/carth.html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hyperlink" Target="http://homepages.neiu.edu/~makhan65/simplestore/HeadPhoneinfo.html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hyperlink" Target="http://homepages.neiu.edu/~makhan65/simplestore/SDHP.html" TargetMode="Externa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00000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ar Ahmed</dc:creator>
  <cp:keywords/>
  <dc:description/>
  <cp:lastModifiedBy>Asrar Ahmed</cp:lastModifiedBy>
  <cp:revision>2</cp:revision>
  <dcterms:created xsi:type="dcterms:W3CDTF">2018-12-01T18:41:00Z</dcterms:created>
  <dcterms:modified xsi:type="dcterms:W3CDTF">2018-12-01T19:03:00Z</dcterms:modified>
</cp:coreProperties>
</file>